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ธิดารัตน์) โอเค พร้อม</w:t>
      </w:r>
    </w:p>
    <w:p>
      <w:pPr>
        <w:pStyle w:val="BodyText"/>
      </w:pPr>
      <w:r>
        <w:t xml:space="preserve">(อาจารย์ธิดารัตน์) สวัสดีค่ะ สวัสดีค่ะ สวัสดีล่ามด้วยนะคะ โอเคค่ะ วันนี้เราจะมาเริ่มเรียนตัวมาตรฐานโดยลงรายละเอียดนะคะ เป็นมาตรฐานตัวแรกนะคะ ของ IEEEของเรานะคะ IEEE เราจะมาดูว่ามาตรฐาน IEEE โดยเราจะเลือกตัวมาตรฐานที่ใกล้ตัวกับเรามาที่สุดนั่นเองโดยจะมีตัวมาตรฐานอะไรบ้าง ใช้ตัวเลขอะไรพร้อมตัวสัญลักษณ์ตัวอักษรแทนด้วยอะไรบ้าง แล้วบ่งบอกมีความหมายอะไรบ้าง นั่นเองนะคะ เราพูดไปแล้วนะคะ ว่าตัวมาตรฐาน IEEE เป็นการรวมตัวของวิศวกรนะคะ เกี่ยวกับวิศวกรไฟฟ้าแล้วก็วิศวกรอิเล็กทรอนิกส์นะคะ ทำการร่วมมือกันเกี่ยวกับการดำเนินการวิจัยพัฒนาการทำงานนะคะ ไม่ว่าจะเป็นระบบด้านไฟฟ้าโทรคมนาคม ไฟฟ้ากำลัง และก็ระบบแสงนะคะ ระบบการสื่อสารนี่ก็อยู่ภายใต้นะคะ ระบบไฟฟ้าเช่นเดียวกันนะคะ ถือว่าเป็นแขนงหนึ่งด้านการสื่อสาร เพราะด้านการสื่อสารจะต้องใช้กำลังไฟมาให้เป็นพลังงานถูกไหมคะ ถ้าไม่มีตัวไฟฟ้าตัวนี้ก็ไม่สามารถสื่อสารกันได้ถูกไหมไม่ว่าจะเป็นอุปกรณ์อิเล็กทรอนิกส์ต่าง ๆ ต้องมีพลังงานไฟฟ้านะคะ ตัว IEEE นี่ ก็จะเป็นตัวมาวัดมาตรฐานว่ามาตรฐานว่าตัวอุปกรณ์ข้อตกลงต่าง ๆ นะคะ ของการใช้งานเกี่ยวกับการศึกษาเราไม่ว่าจะเป็นอิเล็วัดคุมระบบวัดก็จะเป็นอีกตัวหนึ่งนะคะ ที่ทำการควบคุมดูแลว่าจะมีตัวมาตรฐานตัวไหนมากำหนดเช่นเดียวกันกลุ่มที่มาจากตัวมาตรฐานของตัวมาตรฐาน IEEE ก็จะแบ่งตามความเชี่ยวชาญไฟฟ้าก็จะมีไฟฟ้าสื่อสารไฟฟ้ากำลังไฟฟ้าสื่อสารก็เหมือนโทรศัพท์นะคะ ถ้าไฟฟ้ากำลังก็ตามบ้านเราที่เราใช้งานอยู่ทั่วไป อันนี้น่าจะนึกภาพออกแล้วก็ไฟฟ้าส่วนภูมิภาคต่าง ๆ เช่นเดียวกันนะคะ โดยแต่ละกลุ่มก็จะได้รับหมายเลข IEEEบอกว่าหมายเลขตัวนี้แทนด้วยการวัดมาตรฐานของการทำงานอะไร ของอุปกรณ์ไหม หรือข้อปฏิบัติต่าง ๆ หรือเปล่านะคะ เราจะมาดูมาตรฐานIEEE นะคะโดยจะแบ่งโดยจะเวลาเราใช้งานระบบเครือข่ายในมหาวิทยาลัยต่าง ๆ นะคะ หรือเข้าไปใช้ตาม Acepะ point AIS wifi นะคะ เขาจะมีรูปแบบการตรวจสอบรับรองผู้ใช้งาน หรือว่า Authentication คืออะไร คือเรามี Username Password เพื่อการใช้งานนั่นเอง นักศึกษา เป็นนักศึกษาคนไหนรหัสไอดีอะไร เริ่มเข้ามาใช้งานตั้งแต่กี่โมงใช้งานกี่โมงแล้วก็เลือกใช้งานเท่าไร นะคะ เข้าที่ค้นหาข้อมูลอยู่ที่เว็บไซต์อะไรบ้าง หรือว่าอัปโหลด ดาวน์โหลดข้อมูลอะไรบ้าง Authentication นะคะ บอกระบุว่านักศึกษา อาจารนะคะ มีระดับความสามารถในการใช้งานอะไรบ้าง นะคะ อันนี้จะเป็น 802.1 ถัดมา 802.2 กดหนดการเชื่อมต่อ LLC เทียบกับตัว Data Link Layer 3เรา ปี 2 กับปี 3 นะเรียน Network มาแล้วถูกไหม OSI Layer เรียนมาแล้วคุ้น ๆ ไหม OSI ก็จะเป็น Logical Link Control นะคะ Data Link Layer OSI Modelนะคะ เดี๋ยวตัวหลังสไลด์เดี๋ยวอาจารย์จะพูดตัว Layer ต่าง ๆ มีการเปรียบเทียบมีข้อจำกัดหรือว่าชั้นการเชื่อมต่อแตกต่างกันอย่างไรนั่นเองนะคะ ถัดมา IEEEตัวที่ 3 ของเราก็คือ 802.3 เป็นฌปรโมInternet ก็จะเป็นเครือข่ายเริ่มต้นของการเชื่อมต่อของระบบเครือข่างภายในนั่นเองนะคะ เวลาการเชื่อมต่ออุปกรณ์คู่รับแล้วก็คู่ส่งในการส่งข้อมูล ไม่ว่าจะเป็นตัวอักษร รูปภาพหรืออะไรก็แล้วแต่ เขาจะมีลักษณะการส่งข้อมูลจากต้นทาง-ปลายทางอย่างไร ส่งข้อมูลแล้วแล้วกรณีที่ข้อมูลไม่ถึงปลายทางนี่เขามีเงื่อนไขหรือวิธีการเช็กอย่างไรนั่นเอง ส่งไปแล้วมีการ Reactionกลับมาไหมว่า Reaction กลับไปไปทางรับได้แค่ 8 แล้วที่มัน Lost หรือขาดหายไประหว่างทางนี่มันเช็คได้อย่างไรนั่นเอง802.4 มาตรฐานแบบ Token Bus802.4 กับ 802.5 จะเป็นรูปแบบการเชื่อมต่อเครือข่ายเชื่อต่อแบบไหนที่ง่ายที่สุดนะคะ Token Bus กับ Token Ringอุปกรณ์แบบไหน ใช้สายสื่อสารในการเชื่อมต่อแบบไหน แล้วตัวไหนมีข้อดี-ข้อเสียอย่างไร กระจายข้อมูลได้เร็วไหมในกรณีที่อุปกรณ์ภายในระบบเสีย 1 ตัว ทำให้อุปกรณ์ภายในเครือข่ายเราล่มไหมหรือว่าไม่ล่ม หรือว่าใช้งานการสื่อสารเหล่านี้ได้อยู่บ้างหรือเปล่านะคะ เดี๋ยวเราจะมาพูดลึก ๆ อีกว่ามันมีอุปกรณ์ Switch ี้ิการส่งข้อมูลแบบไหน แล้วก็อันไหนมีการส่งข้อมูลที่ดี ข้อดีข้อเสียอย่างไร เดี๋ยวจะมาลงรายละเอียดแต่ละตัวนะคะ ถัดมา 802.6มาตรฐาน MANการส่งข้อมูลนะคะ ภายในเมือง ก็คือการสื่อสารที่มีการ พื้นที่ให้บริการกระจายสัญญาณอย่างไร ทำให้ครอบคลุมพื้นที่นั่นเองถัดมา 802.7 มาตรฐานBroadband Bradebandจะพูดถึง Broadbrand จะมีการส่งข้อมูลอย่างไร Broadband กับ Baseband ต่างกันอย่างไรความถี่เดียวหรือความถี่พร้อมกันนะคะ มันจะต่างกันอย่างไรนะคะ ถ้าเป็นbaseband จะมีการส่งข้อมูลนี่จะมีการส่งที่จะส่งข้อมูลความถี่พร้อม ๆ กัน มันก็จะสะดวกสบายมากยิ่งขึ้นนั่นเองเดี๋ยวเราก็จะมาดูข้อแตกต่างระหว่าง Bนั่นเองว่าต่างกันอย่างไรถัดมา 802.8เคเบิลใยแก้วนำแสงนะคะ ณ ปัจจุบันนี่แต่ก่อน เวลาเราใช้ระบบอินเทอร์เน็ตภายในบ้านนะคะ ส่วนมากก็จะเป็นสายทองแดงที่ใช้ในการเชื่อมต่อนะคะ ปัจจุบันก็จะเพิ่มขึ้นหรือพัฒนาเป็นไฟเบอร์ออฟตไฟเบอร์ออกทิคนะคะ แต่ข้อเสียก็จะมีเนื่องจากตามชื่อเป็นแก้วนะคะ Fiber optic ความเปราะบางการแตกหักการบำรุงรักษาที่ใช้บุคคลเฉพาะนั่นเองแต่ว่านิยมใช้มากขึ้นเพราะว่า ส่งสัญญาณได้ไกลแล้วก็พวกสัญญาณรบกวนก็จะน้อยลงนั่นเองนะคะ ถัดมา802.9 นะคะ ก็เป็นการรวมเทคโนโลยี ISDNกับเทคโนโลยีแลนISDN ถ้ามองภาพง่าย ๆ ให้มองการสื่อสารระบบโทรศัพท์บ้านเรานั่นเองเวลาเราสื่อสารโทรศัพท์ที่เรากรอกรหัสบัตรเครดิตเข้าไปนะคะ ทำการโอเงินถอนเงินหรือว่าชอปปิงออนไลขึ้นมานี่ ความปลอดภัยตรงนี้จะถูกผู้อื่นนี่นำข้อมูลเหล่านี้ไปได้หรือเปล่าก็จะมีข่าวว่าอยู่ดี ๆ จะมีตัว SMS เตือนมาว่าคุณใช้…โอนเงินซื้อสินค้าอาจจะขึ้นเป็น US ดอลลาร์เช็คได้อย่างไร แล้วตัวระบบที่เราใช้ในเครือข่ายจะมีความปลอดภัยถึงระดับไหนนั่นเองนะคะ ถัดมา 802.11 เป็นมาตรฐานที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5-30T04:22:27Z</dcterms:created>
  <dcterms:modified xsi:type="dcterms:W3CDTF">2023-05-30T04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พฤษภาคม 2566 เวลา 10.35 น.</vt:lpwstr>
  </property>
  <property fmtid="{D5CDD505-2E9C-101B-9397-08002B2CF9AE}" pid="3" name="subtitle">
    <vt:lpwstr/>
  </property>
</Properties>
</file>